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45A51" w14:textId="77777777" w:rsidR="001914F0" w:rsidRPr="00EA199A" w:rsidRDefault="001914F0" w:rsidP="001914F0">
      <w:pPr>
        <w:jc w:val="center"/>
        <w:rPr>
          <w:rFonts w:asciiTheme="majorBidi" w:hAnsiTheme="majorBidi" w:cstheme="majorBidi"/>
          <w:sz w:val="36"/>
          <w:szCs w:val="36"/>
        </w:rPr>
      </w:pPr>
      <w:r w:rsidRPr="00EA199A">
        <w:rPr>
          <w:rFonts w:asciiTheme="majorBidi" w:hAnsiTheme="majorBidi" w:cstheme="majorBidi"/>
          <w:sz w:val="36"/>
          <w:szCs w:val="36"/>
        </w:rPr>
        <w:t>(Appendix I)</w:t>
      </w:r>
    </w:p>
    <w:p w14:paraId="1789B6FC" w14:textId="77777777" w:rsidR="001914F0" w:rsidRDefault="001914F0" w:rsidP="001914F0"/>
    <w:p w14:paraId="193DA80F" w14:textId="77777777" w:rsidR="001914F0" w:rsidRDefault="001914F0" w:rsidP="001914F0">
      <w:r>
        <w:t>Name:                                                                              Age:                                            Gender:</w:t>
      </w:r>
    </w:p>
    <w:p w14:paraId="6D64F800" w14:textId="77777777" w:rsidR="001914F0" w:rsidRDefault="001914F0" w:rsidP="001914F0">
      <w:pPr>
        <w:tabs>
          <w:tab w:val="center" w:pos="4680"/>
          <w:tab w:val="left" w:pos="7121"/>
        </w:tabs>
      </w:pPr>
      <w:r>
        <w:t>Grade:</w:t>
      </w:r>
      <w:r>
        <w:tab/>
        <w:t>smoker:</w:t>
      </w:r>
      <w:r>
        <w:tab/>
        <w:t>No. of cigarette a day:</w:t>
      </w:r>
    </w:p>
    <w:p w14:paraId="558B0CD0" w14:textId="77777777" w:rsidR="001914F0" w:rsidRDefault="001914F0" w:rsidP="001914F0">
      <w:pPr>
        <w:tabs>
          <w:tab w:val="center" w:pos="4680"/>
          <w:tab w:val="left" w:pos="7121"/>
        </w:tabs>
      </w:pPr>
    </w:p>
    <w:p w14:paraId="5277684B" w14:textId="77777777" w:rsidR="001914F0" w:rsidRDefault="001914F0" w:rsidP="001914F0">
      <w:pPr>
        <w:tabs>
          <w:tab w:val="center" w:pos="4680"/>
          <w:tab w:val="left" w:pos="7121"/>
        </w:tabs>
      </w:pPr>
      <w:r>
        <w:t>Please answer the following question with agreed or disagreed:</w:t>
      </w:r>
    </w:p>
    <w:p w14:paraId="49E8F231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>I do not worry much about visiting the dentist</w:t>
      </w:r>
    </w:p>
    <w:p w14:paraId="08A01FB1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I worry about the color of the teeth </w:t>
      </w:r>
    </w:p>
    <w:p w14:paraId="01EC6D45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I have noticed some white sticky deposits on my teeth </w:t>
      </w:r>
    </w:p>
    <w:p w14:paraId="6628AABC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>I think my teeth are getting worse despite my daily brushing</w:t>
      </w:r>
    </w:p>
    <w:p w14:paraId="412AD0C1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I have never been taught professionally how to brush </w:t>
      </w:r>
    </w:p>
    <w:p w14:paraId="22976085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 I think I can clean my teeth well without using toothpaste</w:t>
      </w:r>
    </w:p>
    <w:p w14:paraId="245E9114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 I often check my teeth in a mirror after brushing</w:t>
      </w:r>
    </w:p>
    <w:p w14:paraId="5AF08009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 I worry about having bad breath</w:t>
      </w:r>
    </w:p>
    <w:p w14:paraId="576CB5F4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>It is impossible to prevent gum disease with tooth brushing alone</w:t>
      </w:r>
    </w:p>
    <w:p w14:paraId="008D45EF" w14:textId="7B0160C3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I put off going to the dentist until I have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Pr="00715767">
        <w:rPr>
          <w:rFonts w:asciiTheme="majorBidi" w:hAnsiTheme="majorBidi" w:cstheme="majorBidi"/>
          <w:sz w:val="24"/>
          <w:szCs w:val="24"/>
        </w:rPr>
        <w:t xml:space="preserve">toothache </w:t>
      </w:r>
    </w:p>
    <w:p w14:paraId="46C091B4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>I have had my dentist tell me that I brush very well</w:t>
      </w:r>
    </w:p>
    <w:p w14:paraId="64A282DA" w14:textId="7EEA0868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I do use tooth floss on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Pr="00715767">
        <w:rPr>
          <w:rFonts w:asciiTheme="majorBidi" w:hAnsiTheme="majorBidi" w:cstheme="majorBidi"/>
          <w:sz w:val="24"/>
          <w:szCs w:val="24"/>
        </w:rPr>
        <w:t>regular basis</w:t>
      </w:r>
    </w:p>
    <w:p w14:paraId="4982D00B" w14:textId="73516973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I do use Mouth wash on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Pr="00715767">
        <w:rPr>
          <w:rFonts w:asciiTheme="majorBidi" w:hAnsiTheme="majorBidi" w:cstheme="majorBidi"/>
          <w:sz w:val="24"/>
          <w:szCs w:val="24"/>
        </w:rPr>
        <w:t>regular basis</w:t>
      </w:r>
    </w:p>
    <w:p w14:paraId="3A741096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>I am satisfied with the appearance of my teeth</w:t>
      </w:r>
    </w:p>
    <w:p w14:paraId="11AD1520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>I am a smoker</w:t>
      </w:r>
    </w:p>
    <w:p w14:paraId="38101CCE" w14:textId="6E7D0DA2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 xml:space="preserve">I smoke more than </w:t>
      </w:r>
      <w:r>
        <w:rPr>
          <w:rFonts w:asciiTheme="majorBidi" w:hAnsiTheme="majorBidi" w:cstheme="majorBidi"/>
          <w:sz w:val="24"/>
          <w:szCs w:val="24"/>
        </w:rPr>
        <w:t>ten</w:t>
      </w:r>
      <w:r w:rsidRPr="00715767">
        <w:rPr>
          <w:rFonts w:asciiTheme="majorBidi" w:hAnsiTheme="majorBidi" w:cstheme="majorBidi"/>
          <w:sz w:val="24"/>
          <w:szCs w:val="24"/>
        </w:rPr>
        <w:t xml:space="preserve"> cigarettes per day</w:t>
      </w:r>
    </w:p>
    <w:p w14:paraId="5D2DDCCE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>I am bothered by the color of my gums</w:t>
      </w:r>
    </w:p>
    <w:p w14:paraId="437CC019" w14:textId="77777777" w:rsidR="001914F0" w:rsidRPr="00715767" w:rsidRDefault="001914F0" w:rsidP="001914F0">
      <w:pPr>
        <w:pStyle w:val="ListParagraph"/>
        <w:numPr>
          <w:ilvl w:val="0"/>
          <w:numId w:val="1"/>
        </w:numPr>
        <w:tabs>
          <w:tab w:val="center" w:pos="4680"/>
          <w:tab w:val="left" w:pos="7121"/>
        </w:tabs>
        <w:jc w:val="both"/>
        <w:rPr>
          <w:rFonts w:asciiTheme="majorBidi" w:hAnsiTheme="majorBidi" w:cstheme="majorBidi"/>
          <w:sz w:val="24"/>
          <w:szCs w:val="24"/>
        </w:rPr>
      </w:pPr>
      <w:r w:rsidRPr="00715767">
        <w:rPr>
          <w:rFonts w:asciiTheme="majorBidi" w:hAnsiTheme="majorBidi" w:cstheme="majorBidi"/>
          <w:sz w:val="24"/>
          <w:szCs w:val="24"/>
        </w:rPr>
        <w:t>My gum bleed when I brush my teeth</w:t>
      </w:r>
    </w:p>
    <w:p w14:paraId="67CBDD81" w14:textId="1CEBEC4E" w:rsidR="00F910A2" w:rsidRDefault="00F910A2" w:rsidP="001914F0">
      <w:pPr>
        <w:rPr>
          <w:b/>
          <w:bCs/>
          <w:sz w:val="32"/>
          <w:szCs w:val="32"/>
        </w:rPr>
      </w:pPr>
    </w:p>
    <w:p w14:paraId="21D52B21" w14:textId="09E44CB6" w:rsidR="001914F0" w:rsidRDefault="001914F0" w:rsidP="001914F0">
      <w:pPr>
        <w:rPr>
          <w:b/>
          <w:bCs/>
          <w:sz w:val="32"/>
          <w:szCs w:val="32"/>
        </w:rPr>
      </w:pPr>
    </w:p>
    <w:p w14:paraId="165F8CAE" w14:textId="6AA4A947" w:rsidR="001914F0" w:rsidRDefault="001914F0" w:rsidP="001914F0">
      <w:pPr>
        <w:rPr>
          <w:b/>
          <w:bCs/>
          <w:sz w:val="32"/>
          <w:szCs w:val="32"/>
        </w:rPr>
      </w:pPr>
    </w:p>
    <w:p w14:paraId="49FF003A" w14:textId="56B89F70" w:rsidR="001914F0" w:rsidRDefault="001914F0" w:rsidP="001914F0">
      <w:pPr>
        <w:rPr>
          <w:b/>
          <w:bCs/>
          <w:sz w:val="32"/>
          <w:szCs w:val="32"/>
        </w:rPr>
      </w:pPr>
    </w:p>
    <w:p w14:paraId="03C97AE3" w14:textId="637BF8DB" w:rsidR="001914F0" w:rsidRDefault="001914F0" w:rsidP="001914F0">
      <w:pPr>
        <w:rPr>
          <w:b/>
          <w:bCs/>
          <w:sz w:val="32"/>
          <w:szCs w:val="32"/>
        </w:rPr>
      </w:pPr>
    </w:p>
    <w:p w14:paraId="2606D1B6" w14:textId="6EA7F906" w:rsidR="001914F0" w:rsidRDefault="001914F0" w:rsidP="001914F0">
      <w:pPr>
        <w:rPr>
          <w:b/>
          <w:bCs/>
          <w:sz w:val="32"/>
          <w:szCs w:val="32"/>
        </w:rPr>
      </w:pPr>
    </w:p>
    <w:p w14:paraId="64895A0C" w14:textId="77777777" w:rsidR="001914F0" w:rsidRPr="001914F0" w:rsidRDefault="001914F0" w:rsidP="001914F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1914F0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Appendix II</w:t>
      </w:r>
    </w:p>
    <w:p w14:paraId="045072CD" w14:textId="77777777" w:rsidR="001914F0" w:rsidRPr="001914F0" w:rsidRDefault="001914F0" w:rsidP="001914F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D50E04A" w14:textId="77777777" w:rsidR="001914F0" w:rsidRPr="001914F0" w:rsidRDefault="001914F0" w:rsidP="001914F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1914F0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Case sheet presentation:</w:t>
      </w:r>
    </w:p>
    <w:p w14:paraId="42B94B1A" w14:textId="77777777" w:rsidR="001914F0" w:rsidRPr="001914F0" w:rsidRDefault="001914F0" w:rsidP="001914F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59830494" w14:textId="77777777" w:rsidR="001914F0" w:rsidRPr="001914F0" w:rsidRDefault="001914F0" w:rsidP="001914F0">
      <w:pPr>
        <w:tabs>
          <w:tab w:val="left" w:pos="3480"/>
        </w:tabs>
        <w:spacing w:after="0" w:line="240" w:lineRule="auto"/>
        <w:ind w:left="-540" w:right="-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914F0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                                      Date:</w:t>
      </w:r>
    </w:p>
    <w:p w14:paraId="12537D55" w14:textId="77777777" w:rsidR="001914F0" w:rsidRPr="001914F0" w:rsidRDefault="001914F0" w:rsidP="001914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FBD802" w14:textId="77777777" w:rsidR="001914F0" w:rsidRPr="001914F0" w:rsidRDefault="001914F0" w:rsidP="001914F0">
      <w:pPr>
        <w:spacing w:after="0" w:line="360" w:lineRule="auto"/>
        <w:ind w:left="-54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>Patient name:</w:t>
      </w:r>
    </w:p>
    <w:p w14:paraId="039A8C10" w14:textId="77777777" w:rsidR="001914F0" w:rsidRPr="001914F0" w:rsidRDefault="001914F0" w:rsidP="001914F0">
      <w:pPr>
        <w:spacing w:after="0" w:line="360" w:lineRule="auto"/>
        <w:ind w:left="-54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>Age:                                                              Gender:</w:t>
      </w:r>
    </w:p>
    <w:p w14:paraId="5AFBF24A" w14:textId="77777777" w:rsidR="001914F0" w:rsidRPr="001914F0" w:rsidRDefault="001914F0" w:rsidP="001914F0">
      <w:pPr>
        <w:spacing w:after="0" w:line="360" w:lineRule="auto"/>
        <w:ind w:left="-54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>Occupation:</w:t>
      </w:r>
    </w:p>
    <w:p w14:paraId="0E8AEEBB" w14:textId="77777777" w:rsidR="001914F0" w:rsidRPr="001914F0" w:rsidRDefault="001914F0" w:rsidP="001914F0">
      <w:pPr>
        <w:spacing w:after="0" w:line="360" w:lineRule="auto"/>
        <w:ind w:left="-54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>Address:</w:t>
      </w:r>
    </w:p>
    <w:p w14:paraId="02F53A5A" w14:textId="77777777" w:rsidR="001914F0" w:rsidRPr="001914F0" w:rsidRDefault="001914F0" w:rsidP="001914F0">
      <w:pPr>
        <w:spacing w:after="0" w:line="360" w:lineRule="auto"/>
        <w:ind w:left="-54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>Mobile:</w:t>
      </w:r>
    </w:p>
    <w:p w14:paraId="14CC4DF0" w14:textId="77777777" w:rsidR="001914F0" w:rsidRPr="001914F0" w:rsidRDefault="001914F0" w:rsidP="001914F0">
      <w:pPr>
        <w:tabs>
          <w:tab w:val="left" w:pos="2028"/>
        </w:tabs>
        <w:spacing w:after="0" w:line="240" w:lineRule="auto"/>
        <w:ind w:left="-54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7CD6AF5A" w14:textId="77777777" w:rsidR="001914F0" w:rsidRPr="001914F0" w:rsidRDefault="001914F0" w:rsidP="001914F0">
      <w:pPr>
        <w:tabs>
          <w:tab w:val="left" w:pos="727"/>
          <w:tab w:val="center" w:pos="4500"/>
        </w:tabs>
        <w:spacing w:after="0" w:line="360" w:lineRule="auto"/>
        <w:ind w:left="-540" w:right="-720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1914F0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1914F0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Past dental history:</w:t>
      </w:r>
    </w:p>
    <w:p w14:paraId="53120542" w14:textId="22143283" w:rsidR="001914F0" w:rsidRPr="001914F0" w:rsidRDefault="001914F0" w:rsidP="001914F0">
      <w:pPr>
        <w:numPr>
          <w:ilvl w:val="0"/>
          <w:numId w:val="2"/>
        </w:numPr>
        <w:tabs>
          <w:tab w:val="num" w:pos="-180"/>
          <w:tab w:val="left" w:pos="727"/>
          <w:tab w:val="center" w:pos="4500"/>
        </w:tabs>
        <w:spacing w:after="0" w:line="360" w:lineRule="auto"/>
        <w:ind w:left="-180" w:right="-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 p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ast visit to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a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>periodontist?</w:t>
      </w:r>
    </w:p>
    <w:p w14:paraId="75608EAA" w14:textId="3C343535" w:rsidR="001914F0" w:rsidRPr="001914F0" w:rsidRDefault="001914F0" w:rsidP="001914F0">
      <w:pPr>
        <w:numPr>
          <w:ilvl w:val="0"/>
          <w:numId w:val="2"/>
        </w:numPr>
        <w:tabs>
          <w:tab w:val="num" w:pos="-180"/>
          <w:tab w:val="left" w:pos="727"/>
          <w:tab w:val="center" w:pos="4500"/>
        </w:tabs>
        <w:spacing w:after="0" w:line="360" w:lineRule="auto"/>
        <w:ind w:left="-18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Do you clean teeth with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a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toothbrush?         </w:t>
      </w:r>
      <w:proofErr w:type="gramStart"/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Yes,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</w:t>
      </w:r>
      <w:proofErr w:type="gramEnd"/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             No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</w:t>
      </w:r>
      <w:r w:rsidRPr="001914F0">
        <w:rPr>
          <w:rFonts w:ascii="Times New Roman" w:eastAsia="Times New Roman" w:hAnsi="Times New Roman" w:cs="Times New Roman"/>
          <w:color w:val="FFFFFF"/>
          <w:sz w:val="28"/>
          <w:szCs w:val="28"/>
        </w:rPr>
        <w:t xml:space="preserve">h </w:t>
      </w:r>
    </w:p>
    <w:p w14:paraId="144DF9DC" w14:textId="77777777" w:rsidR="001914F0" w:rsidRPr="001914F0" w:rsidRDefault="001914F0" w:rsidP="001914F0">
      <w:pPr>
        <w:numPr>
          <w:ilvl w:val="0"/>
          <w:numId w:val="2"/>
        </w:numPr>
        <w:tabs>
          <w:tab w:val="num" w:pos="-180"/>
          <w:tab w:val="left" w:pos="900"/>
        </w:tabs>
        <w:spacing w:after="0" w:line="360" w:lineRule="auto"/>
        <w:ind w:left="-18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>If yes, how many times you do it?</w:t>
      </w:r>
    </w:p>
    <w:p w14:paraId="0E772832" w14:textId="77777777" w:rsidR="001914F0" w:rsidRPr="001914F0" w:rsidRDefault="001914F0" w:rsidP="001914F0">
      <w:pPr>
        <w:tabs>
          <w:tab w:val="left" w:pos="1174"/>
          <w:tab w:val="left" w:pos="9300"/>
          <w:tab w:val="left" w:pos="9720"/>
        </w:tabs>
        <w:spacing w:after="0" w:line="360" w:lineRule="auto"/>
        <w:ind w:left="-540" w:right="-1080"/>
        <w:rPr>
          <w:rFonts w:ascii="Times New Roman" w:eastAsia="Times New Roman" w:hAnsi="Times New Roman" w:cs="Times New Roman"/>
          <w:color w:val="FFFFFF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    One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               Two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          Three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         More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</w:t>
      </w:r>
      <w:r w:rsidRPr="001914F0">
        <w:rPr>
          <w:rFonts w:ascii="Times New Roman" w:eastAsia="Times New Roman" w:hAnsi="Times New Roman" w:cs="Times New Roman"/>
          <w:color w:val="FFFFFF"/>
          <w:sz w:val="28"/>
          <w:szCs w:val="28"/>
        </w:rPr>
        <w:t>h</w:t>
      </w:r>
    </w:p>
    <w:p w14:paraId="0C4DAD48" w14:textId="39EA1862" w:rsidR="001914F0" w:rsidRPr="001914F0" w:rsidRDefault="001914F0" w:rsidP="001914F0">
      <w:pPr>
        <w:numPr>
          <w:ilvl w:val="0"/>
          <w:numId w:val="2"/>
        </w:numPr>
        <w:tabs>
          <w:tab w:val="num" w:pos="-180"/>
          <w:tab w:val="left" w:pos="1174"/>
        </w:tabs>
        <w:spacing w:after="0" w:line="360" w:lineRule="auto"/>
        <w:ind w:left="-180" w:right="-1080"/>
        <w:rPr>
          <w:rFonts w:ascii="Times New Roman" w:eastAsia="Times New Roman" w:hAnsi="Times New Roman" w:cs="Times New Roman"/>
          <w:color w:val="FFFFFF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Do you clean your teeth with interdental cleaning devices?  </w:t>
      </w:r>
      <w:proofErr w:type="gramStart"/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Yes, 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</w:t>
      </w:r>
      <w:proofErr w:type="gramEnd"/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    No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1914F0">
        <w:rPr>
          <w:rFonts w:ascii="Times New Roman" w:eastAsia="Times New Roman" w:hAnsi="Times New Roman" w:cs="Times New Roman"/>
          <w:color w:val="FFFFFF"/>
          <w:sz w:val="28"/>
          <w:szCs w:val="28"/>
        </w:rPr>
        <w:t>g</w:t>
      </w:r>
    </w:p>
    <w:p w14:paraId="1AFD4F97" w14:textId="05DD9954" w:rsidR="001914F0" w:rsidRPr="001914F0" w:rsidRDefault="001914F0" w:rsidP="001914F0">
      <w:pPr>
        <w:numPr>
          <w:ilvl w:val="0"/>
          <w:numId w:val="2"/>
        </w:numPr>
        <w:tabs>
          <w:tab w:val="num" w:pos="-180"/>
          <w:tab w:val="left" w:pos="1174"/>
        </w:tabs>
        <w:spacing w:after="0" w:line="360" w:lineRule="auto"/>
        <w:ind w:left="-18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>If yes</w:t>
      </w:r>
      <w:r>
        <w:rPr>
          <w:rFonts w:ascii="Times New Roman" w:eastAsia="Times New Roman" w:hAnsi="Times New Roman" w:cs="Times New Roman"/>
          <w:sz w:val="28"/>
          <w:szCs w:val="28"/>
        </w:rPr>
        <w:t>,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what these devi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es? </w:t>
      </w:r>
    </w:p>
    <w:p w14:paraId="02E322AF" w14:textId="0DBDA3E2" w:rsidR="001914F0" w:rsidRPr="001914F0" w:rsidRDefault="001914F0" w:rsidP="001914F0">
      <w:pPr>
        <w:tabs>
          <w:tab w:val="left" w:pos="1174"/>
        </w:tabs>
        <w:spacing w:after="0" w:line="360" w:lineRule="auto"/>
        <w:ind w:left="-540" w:right="-720"/>
        <w:rPr>
          <w:rFonts w:ascii="Times New Roman" w:eastAsia="Times New Roman" w:hAnsi="Times New Roman" w:cs="Times New Roman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  Tooth floss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    Toothpicks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         Interdental brush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</w:t>
      </w:r>
      <w:r w:rsidRPr="001914F0">
        <w:rPr>
          <w:rFonts w:ascii="Times New Roman" w:eastAsia="Times New Roman" w:hAnsi="Times New Roman" w:cs="Times New Roman"/>
          <w:sz w:val="28"/>
          <w:szCs w:val="28"/>
        </w:rPr>
        <w:t xml:space="preserve">     Others </w:t>
      </w:r>
      <w:r w:rsidRPr="001914F0">
        <w:rPr>
          <w:rFonts w:ascii="Times New Roman" w:eastAsia="Times New Roman" w:hAnsi="Times New Roman" w:cs="Times New Roman"/>
          <w:sz w:val="28"/>
          <w:szCs w:val="28"/>
          <w:bdr w:val="single" w:sz="4" w:space="0" w:color="auto"/>
        </w:rPr>
        <w:t xml:space="preserve">     </w:t>
      </w:r>
      <w:r w:rsidRPr="001914F0">
        <w:rPr>
          <w:rFonts w:ascii="Times New Roman" w:eastAsia="Times New Roman" w:hAnsi="Times New Roman" w:cs="Times New Roman"/>
          <w:color w:val="FFFFFF"/>
          <w:sz w:val="28"/>
          <w:szCs w:val="28"/>
        </w:rPr>
        <w:t>g</w:t>
      </w:r>
    </w:p>
    <w:p w14:paraId="5EB64A58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124F09B6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7D343945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57860812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4BF08C0E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6639D60B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53D53F7C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36F14992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61A0317D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5997853D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24DF6687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296D1C11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59DA758A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2CDC2645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</w:pPr>
    </w:p>
    <w:p w14:paraId="14B4F791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ind w:left="-54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1914F0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2- Clinical measurements (periodontal parameters): - </w:t>
      </w:r>
    </w:p>
    <w:p w14:paraId="7D8A28A0" w14:textId="77777777" w:rsidR="001914F0" w:rsidRPr="001914F0" w:rsidRDefault="001914F0" w:rsidP="001914F0">
      <w:pPr>
        <w:spacing w:after="0" w:line="240" w:lineRule="auto"/>
        <w:ind w:left="-540" w:right="-720"/>
        <w:rPr>
          <w:rFonts w:ascii="Times New Roman" w:eastAsia="Times New Roman" w:hAnsi="Times New Roman" w:cs="Times New Roman"/>
          <w:sz w:val="24"/>
          <w:szCs w:val="24"/>
        </w:rPr>
      </w:pPr>
    </w:p>
    <w:p w14:paraId="38456FBF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5ADCC255" w14:textId="77777777" w:rsidR="001914F0" w:rsidRPr="001914F0" w:rsidRDefault="001914F0" w:rsidP="001914F0">
      <w:pPr>
        <w:spacing w:after="0" w:line="240" w:lineRule="auto"/>
        <w:ind w:left="-540" w:right="-720"/>
        <w:rPr>
          <w:rFonts w:ascii="Times New Roman" w:eastAsia="Times New Roman" w:hAnsi="Times New Roman" w:cs="Times New Roman"/>
          <w:sz w:val="24"/>
          <w:szCs w:val="24"/>
        </w:rPr>
      </w:pPr>
    </w:p>
    <w:p w14:paraId="62182FD0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laque index</w:t>
      </w:r>
    </w:p>
    <w:tbl>
      <w:tblPr>
        <w:tblpPr w:leftFromText="180" w:rightFromText="180" w:vertAnchor="text" w:horzAnchor="margin" w:tblpY="446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1914F0" w:rsidRPr="001914F0" w14:paraId="016A7ABA" w14:textId="77777777" w:rsidTr="006436CB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4EF1ED8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747F2DF7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E135357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6711F20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CC3E564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12441435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8C7F7CA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0A79E59D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1914F0" w:rsidRPr="001914F0" w14:paraId="749257EF" w14:textId="77777777" w:rsidTr="006436CB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6CF2D802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14F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B55A589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FBC51DC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69D3DA3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69527273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1AFD969F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0D881A5F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968625D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2D4456F9" w14:textId="77777777" w:rsidR="001914F0" w:rsidRPr="001914F0" w:rsidRDefault="001914F0" w:rsidP="001914F0">
      <w:pPr>
        <w:spacing w:after="0"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page" w:tblpX="6553" w:tblpY="158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1914F0" w:rsidRPr="001914F0" w14:paraId="75AE9619" w14:textId="77777777" w:rsidTr="006436CB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1C95EB5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15430DD6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8769A8A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09138B22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DCD5983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9EFDF57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6257E3E5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60CEB97B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1914F0" w:rsidRPr="001914F0" w14:paraId="2C795C42" w14:textId="77777777" w:rsidTr="006436CB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5C124EF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14F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1DB2B560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6BE4E177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6AA77E8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14C6EBDB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2E52EB9A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E2551E1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8C303E6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46D51150" w14:textId="77777777" w:rsidR="001914F0" w:rsidRPr="001914F0" w:rsidRDefault="001914F0" w:rsidP="001914F0">
      <w:pPr>
        <w:spacing w:after="0" w:line="240" w:lineRule="auto"/>
        <w:ind w:left="-540" w:right="-720"/>
        <w:rPr>
          <w:rFonts w:ascii="Times New Roman" w:eastAsia="Times New Roman" w:hAnsi="Times New Roman" w:cs="Times New Roman"/>
          <w:sz w:val="24"/>
          <w:szCs w:val="24"/>
        </w:rPr>
      </w:pPr>
      <w:r w:rsidRPr="001914F0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1914F0"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</w:p>
    <w:p w14:paraId="770612E2" w14:textId="77777777" w:rsidR="001914F0" w:rsidRPr="001914F0" w:rsidRDefault="001914F0" w:rsidP="001914F0">
      <w:pPr>
        <w:spacing w:after="0" w:line="240" w:lineRule="auto"/>
        <w:ind w:left="-540" w:right="-720"/>
        <w:rPr>
          <w:rFonts w:ascii="Times New Roman" w:eastAsia="Times New Roman" w:hAnsi="Times New Roman" w:cs="Times New Roman"/>
          <w:sz w:val="24"/>
          <w:szCs w:val="24"/>
        </w:rPr>
      </w:pPr>
    </w:p>
    <w:p w14:paraId="3F0F6CBA" w14:textId="77777777" w:rsidR="001914F0" w:rsidRPr="001914F0" w:rsidRDefault="001914F0" w:rsidP="001914F0">
      <w:pPr>
        <w:spacing w:after="0" w:line="240" w:lineRule="auto"/>
        <w:ind w:left="-540" w:right="-720"/>
        <w:rPr>
          <w:rFonts w:ascii="Times New Roman" w:eastAsia="Times New Roman" w:hAnsi="Times New Roman" w:cs="Times New Roman"/>
          <w:sz w:val="24"/>
          <w:szCs w:val="24"/>
        </w:rPr>
      </w:pPr>
    </w:p>
    <w:p w14:paraId="4DCAE287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1914F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ingival index</w:t>
      </w:r>
    </w:p>
    <w:tbl>
      <w:tblPr>
        <w:tblpPr w:leftFromText="180" w:rightFromText="180" w:vertAnchor="text" w:horzAnchor="margin" w:tblpY="446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1914F0" w:rsidRPr="001914F0" w14:paraId="5935497F" w14:textId="77777777" w:rsidTr="006436CB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7B612F67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A6484DE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D4A1BA1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7F12C74D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0E74D0AF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27678DB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060734A4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D7B2B34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1914F0" w:rsidRPr="001914F0" w14:paraId="74E66FE6" w14:textId="77777777" w:rsidTr="006436CB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6C5184A5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14F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0E5AA348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636C604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E575E85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8D1F0B4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690C01CE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0CAE2291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0F70C947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475FB2DB" w14:textId="77777777" w:rsidR="001914F0" w:rsidRPr="001914F0" w:rsidRDefault="001914F0" w:rsidP="001914F0">
      <w:pPr>
        <w:spacing w:after="0"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page" w:tblpX="6553" w:tblpY="158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1914F0" w:rsidRPr="001914F0" w14:paraId="3339B9BF" w14:textId="77777777" w:rsidTr="006436CB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D5D4F67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3FBC0613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2B41D0B5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16F08660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245FC374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08DA03EC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2ED532DA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40C9EED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1914F0" w:rsidRPr="001914F0" w14:paraId="46D5B794" w14:textId="77777777" w:rsidTr="006436CB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897B173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14F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7E7F532D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75A6F3B5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20E06B74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C870EFD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4456F58C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5716DC71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l2br w:val="single" w:sz="4" w:space="0" w:color="auto"/>
              <w:tr2bl w:val="single" w:sz="4" w:space="0" w:color="auto"/>
            </w:tcBorders>
          </w:tcPr>
          <w:p w14:paraId="2313BA10" w14:textId="77777777" w:rsidR="001914F0" w:rsidRPr="001914F0" w:rsidRDefault="001914F0" w:rsidP="001914F0">
            <w:pPr>
              <w:spacing w:after="0" w:line="240" w:lineRule="auto"/>
              <w:ind w:right="-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0FF07259" w14:textId="77777777" w:rsidR="001914F0" w:rsidRPr="001914F0" w:rsidRDefault="001914F0" w:rsidP="001914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14F0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</w:p>
    <w:p w14:paraId="165F820C" w14:textId="77777777" w:rsidR="001914F0" w:rsidRPr="001914F0" w:rsidRDefault="001914F0" w:rsidP="001914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14F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90CC54C" w14:textId="77777777" w:rsidR="001914F0" w:rsidRPr="001914F0" w:rsidRDefault="001914F0" w:rsidP="001914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F9E4A1" w14:textId="77777777" w:rsidR="001914F0" w:rsidRPr="001914F0" w:rsidRDefault="001914F0" w:rsidP="001914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C4BD2A" w14:textId="77777777" w:rsidR="001914F0" w:rsidRPr="001914F0" w:rsidRDefault="001914F0" w:rsidP="001914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99FBCF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2E5DD7F1" w14:textId="77777777" w:rsidR="001914F0" w:rsidRPr="001914F0" w:rsidRDefault="001914F0" w:rsidP="001914F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3D094714" w14:textId="77777777" w:rsidR="001914F0" w:rsidRDefault="001914F0" w:rsidP="001914F0">
      <w:pPr>
        <w:rPr>
          <w:b/>
          <w:bCs/>
          <w:sz w:val="32"/>
          <w:szCs w:val="32"/>
        </w:rPr>
      </w:pPr>
    </w:p>
    <w:p w14:paraId="762241EF" w14:textId="77777777" w:rsidR="001914F0" w:rsidRDefault="001914F0" w:rsidP="001914F0">
      <w:pPr>
        <w:jc w:val="center"/>
      </w:pPr>
    </w:p>
    <w:sectPr w:rsidR="001914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0062D4"/>
    <w:multiLevelType w:val="hybridMultilevel"/>
    <w:tmpl w:val="02D608FC"/>
    <w:lvl w:ilvl="0" w:tplc="EAEA937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1" w15:restartNumberingAfterBreak="0">
    <w:nsid w:val="714D70D6"/>
    <w:multiLevelType w:val="hybridMultilevel"/>
    <w:tmpl w:val="760C4A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E0MjIxs7QwN7VU0lEKTi0uzszPAykwrAUAnkzdtiwAAAA="/>
  </w:docVars>
  <w:rsids>
    <w:rsidRoot w:val="001914F0"/>
    <w:rsid w:val="001914F0"/>
    <w:rsid w:val="00F91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F9E6F"/>
  <w15:chartTrackingRefBased/>
  <w15:docId w15:val="{C5CF8E7B-F584-45CA-A1F2-57624E032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4F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14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99</Words>
  <Characters>1706</Characters>
  <Application>Microsoft Office Word</Application>
  <DocSecurity>0</DocSecurity>
  <Lines>14</Lines>
  <Paragraphs>4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0-04-15T22:55:00Z</dcterms:created>
  <dcterms:modified xsi:type="dcterms:W3CDTF">2020-04-15T22:59:00Z</dcterms:modified>
</cp:coreProperties>
</file>